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15617D" w:rsidRDefault="009D09C9" w:rsidP="004A1D57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1D06E7" w:rsidRDefault="009D09C9" w:rsidP="004A1D57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1D06E7" w:rsidRDefault="00F760BA" w:rsidP="004A1D57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1D06E7" w:rsidRDefault="00F760BA" w:rsidP="004A1D57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1D06E7" w:rsidRDefault="00F760BA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1D06E7" w:rsidRDefault="001D06E7" w:rsidP="004A1D57">
      <w:pPr>
        <w:pStyle w:val="ListParagraph"/>
        <w:numPr>
          <w:ilvl w:val="0"/>
          <w:numId w:val="1"/>
        </w:numPr>
        <w:spacing w:line="480" w:lineRule="auto"/>
      </w:pP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7F0308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1D06E7" w:rsidRDefault="001D06E7" w:rsidP="004A1D57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1D06E7" w:rsidRDefault="009D09C9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407B14" w:rsidRDefault="00407B14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1D06E7" w:rsidRDefault="009D09C9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9A6461" w:rsidRDefault="009A6461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lastRenderedPageBreak/>
        <w:t>a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1D06E7" w:rsidRDefault="001D06E7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1D06E7" w:rsidRDefault="00C62063" w:rsidP="004A1D57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1D06E7" w:rsidRDefault="00B3038E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1D06E7" w:rsidRDefault="00B3038E" w:rsidP="004A1D57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1D06E7" w:rsidRDefault="00B3038E" w:rsidP="004A1D57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1D06E7" w:rsidRDefault="00B3038E" w:rsidP="004A1D57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1D06E7" w:rsidRDefault="00B3038E" w:rsidP="004A1D57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4A1D57" w:rsidRDefault="004A1D57" w:rsidP="004A1D57">
      <w:pPr>
        <w:pStyle w:val="ListParagraph"/>
        <w:numPr>
          <w:ilvl w:val="0"/>
          <w:numId w:val="1"/>
        </w:numPr>
        <w:spacing w:line="480" w:lineRule="auto"/>
      </w:pP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4A1D57" w:rsidRDefault="004A1D57" w:rsidP="004A1D57">
      <w:pPr>
        <w:pStyle w:val="ListParagraph"/>
        <w:numPr>
          <w:ilvl w:val="0"/>
          <w:numId w:val="1"/>
        </w:numPr>
        <w:spacing w:line="480" w:lineRule="auto"/>
      </w:pP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r>
        <w:lastRenderedPageBreak/>
        <w:t>c</w:t>
      </w:r>
    </w:p>
    <w:p w:rsidR="0015617D" w:rsidRDefault="0015617D" w:rsidP="004A1D57">
      <w:pPr>
        <w:pStyle w:val="ListParagraph"/>
        <w:numPr>
          <w:ilvl w:val="0"/>
          <w:numId w:val="1"/>
        </w:numPr>
        <w:spacing w:line="480" w:lineRule="auto"/>
      </w:pPr>
      <w:bookmarkStart w:id="0" w:name="_GoBack"/>
      <w:bookmarkEnd w:id="0"/>
      <w:r>
        <w:t>d</w:t>
      </w:r>
    </w:p>
    <w:p w:rsidR="0015617D" w:rsidRDefault="0015617D" w:rsidP="004A1D57">
      <w:pPr>
        <w:spacing w:line="480" w:lineRule="auto"/>
      </w:pPr>
    </w:p>
    <w:p w:rsidR="0015617D" w:rsidRDefault="0015617D" w:rsidP="004A1D57">
      <w:pPr>
        <w:spacing w:line="480" w:lineRule="auto"/>
      </w:pPr>
    </w:p>
    <w:p w:rsidR="00D36191" w:rsidRDefault="00D36191" w:rsidP="004A1D57">
      <w:pPr>
        <w:spacing w:line="480" w:lineRule="auto"/>
      </w:pPr>
    </w:p>
    <w:sectPr w:rsidR="00D361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2C3417"/>
    <w:multiLevelType w:val="hybridMultilevel"/>
    <w:tmpl w:val="46A6B3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M2NbY0MTcxNDJT0lEKTi0uzszPAykwrAUAJcCxMiwAAAA="/>
  </w:docVars>
  <w:rsids>
    <w:rsidRoot w:val="0015617D"/>
    <w:rsid w:val="0015617D"/>
    <w:rsid w:val="001D06E7"/>
    <w:rsid w:val="00407B14"/>
    <w:rsid w:val="004A1D57"/>
    <w:rsid w:val="006633B3"/>
    <w:rsid w:val="007F0308"/>
    <w:rsid w:val="009A6461"/>
    <w:rsid w:val="009D09C9"/>
    <w:rsid w:val="00B3038E"/>
    <w:rsid w:val="00C62063"/>
    <w:rsid w:val="00D36191"/>
    <w:rsid w:val="00F76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FB7A7F-261F-4623-87D7-08BDFD613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61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60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3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MUMO</dc:creator>
  <cp:keywords/>
  <dc:description/>
  <cp:lastModifiedBy>ALEX MUMO</cp:lastModifiedBy>
  <cp:revision>9</cp:revision>
  <dcterms:created xsi:type="dcterms:W3CDTF">2021-07-24T04:59:00Z</dcterms:created>
  <dcterms:modified xsi:type="dcterms:W3CDTF">2021-07-24T08:23:00Z</dcterms:modified>
</cp:coreProperties>
</file>